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Marseille</w:t>
      </w:r>
    </w:p>
    <w:bookmarkStart w:id="21" w:name="Xaa7ac81f5acdefaf3fd340fd283ea0963e7c024"/>
    <w:p>
      <w:pPr>
        <w:pStyle w:val="Heading1"/>
      </w:pPr>
      <w:r>
        <w:t xml:space="preserve">Internship Application Letter for Data Scientist Position</w:t>
      </w:r>
    </w:p>
    <w:p>
      <w:pPr>
        <w:pStyle w:val="FirstParagraph"/>
      </w:pPr>
      <w:r>
        <w:t xml:space="preserve">October 26, 2023</w:t>
      </w:r>
    </w:p>
    <w:p>
      <w:pPr>
        <w:pStyle w:val="BodyText"/>
      </w:pPr>
      <w:r>
        <w:t xml:space="preserve">HR Department</w:t>
      </w:r>
    </w:p>
    <w:p>
      <w:pPr>
        <w:pStyle w:val="BodyText"/>
      </w:pPr>
      <w:r>
        <w:t xml:space="preserve">Creative Analytics Solutions SAS</w:t>
      </w:r>
    </w:p>
    <w:p>
      <w:pPr>
        <w:pStyle w:val="BodyText"/>
      </w:pPr>
      <w:r>
        <w:t xml:space="preserve">45 Rue de la République</w:t>
      </w:r>
    </w:p>
    <w:p>
      <w:pPr>
        <w:pStyle w:val="BodyText"/>
      </w:pPr>
      <w:r>
        <w:t xml:space="preserve">13001 Marseille, France</w:t>
      </w:r>
    </w:p>
    <w:bookmarkStart w:id="20" w:name="dear-hiring-committee"/>
    <w:p>
      <w:pPr>
        <w:pStyle w:val="Heading2"/>
      </w:pPr>
      <w:r>
        <w:t xml:space="preserve">Dear Hiring Committee,</w:t>
      </w:r>
    </w:p>
    <w:p>
      <w:pPr>
        <w:pStyle w:val="FirstParagraph"/>
      </w:pPr>
      <w:r>
        <w:t xml:space="preserve">I am writing to express my enthusiastic interest in the Data Scientist Internship position at Creative Analytics Solutions SAS, as advertised on LinkedIn. As a final-year Master's student in Data Science at Aix-Marseille University with specialized training in machine learning and statistical modeling, I have meticulously prepared this Internship Application Letter to demonstrate how my academic achievements, technical skills, and profound connection to</w:t>
      </w:r>
      <w:r>
        <w:t xml:space="preserve"> </w:t>
      </w:r>
      <w:r>
        <w:rPr>
          <w:bCs/>
          <w:b/>
        </w:rPr>
        <w:t xml:space="preserve">France Marseille</w:t>
      </w:r>
      <w:r>
        <w:t xml:space="preserve"> </w:t>
      </w:r>
      <w:r>
        <w:t xml:space="preserve">align perfectly with your team's objectives.</w:t>
      </w:r>
    </w:p>
    <w:p>
      <w:pPr>
        <w:pStyle w:val="BodyText"/>
      </w:pPr>
      <w:r>
        <w:t xml:space="preserve">The vibrant intellectual ecosystem of</w:t>
      </w:r>
      <w:r>
        <w:t xml:space="preserve"> </w:t>
      </w:r>
      <w:r>
        <w:rPr>
          <w:bCs/>
          <w:b/>
        </w:rPr>
        <w:t xml:space="preserve">France Marseille</w:t>
      </w:r>
      <w:r>
        <w:t xml:space="preserve"> </w:t>
      </w:r>
      <w:r>
        <w:t xml:space="preserve">has profoundly shaped my academic journey. Having completed my undergraduate studies in Computer Science at Université Paul Cézanne, I immersed myself in Marseille's dynamic data science community through the MARS (Marseille Advanced Research in Data Science) student collective. This network connected me with local tech startups like Kaliop and DataScientia, where I volunteered on projects analyzing public transportation datasets for urban mobility solutions—a project that directly resonated with your company's work on smart city analytics. My time in</w:t>
      </w:r>
      <w:r>
        <w:t xml:space="preserve"> </w:t>
      </w:r>
      <w:r>
        <w:rPr>
          <w:bCs/>
          <w:b/>
        </w:rPr>
        <w:t xml:space="preserve">France Marseille</w:t>
      </w:r>
      <w:r>
        <w:t xml:space="preserve"> </w:t>
      </w:r>
      <w:r>
        <w:t xml:space="preserve">has instilled in me a deep appreciation for the city's unique blend of Mediterranean innovation and European technological rigor, which I am eager to contribute to through this internship.</w:t>
      </w:r>
    </w:p>
    <w:p>
      <w:pPr>
        <w:pStyle w:val="BodyText"/>
      </w:pPr>
      <w:r>
        <w:t xml:space="preserve">In my Master's program, I have developed advanced competencies essential for a modern Data Scientist. My thesis, "Deep Learning Approaches for Predictive Maintenance in Maritime Logistics," required processing 500+ hours of sensor data from Port de Marseille shipping operations using Python (Pandas, Scikit-learn), TensorFlow, and SQL. This project resulted in a 22% improvement in predictive accuracy over conventional methods—skills I am eager to apply at your company's industrial analytics division. My technical toolkit includes comprehensive experience with cloud platforms (AWS SageMaker, Google Cloud AI), data visualization (Tableau, Plotly), and statistical analysis (Bayesian inference, NLP techniques). Crucially, I have completed the official "Data Science for Business" certification through Microsoft Azure in Paris, which has equipped me with industry-standard practices.</w:t>
      </w:r>
    </w:p>
    <w:p>
      <w:pPr>
        <w:pStyle w:val="BodyText"/>
      </w:pPr>
      <w:r>
        <w:t xml:space="preserve">What excites me most about this opportunity is how it bridges my academic focus on geospatial data analysis with your company's pioneering work in sustainable urban development. During my recent internship at the Marseille Urban Observatory, I developed a spatial clustering model that identified high-traffic zones for public transit optimization—a project that directly parallels your current initiative with the Ville de Marseille's smart city infrastructure. This experience taught me to translate complex data insights into actionable strategies for municipal stakeholders, a skill I would bring immediately to your team. Furthermore, my fluency in French (C1 level) and native English proficiency will enable seamless collaboration with both local teams and international partners across your European operations.</w:t>
      </w:r>
    </w:p>
    <w:p>
      <w:pPr>
        <w:pStyle w:val="BodyText"/>
      </w:pPr>
      <w:r>
        <w:t xml:space="preserve">My commitment extends beyond technical execution. As someone deeply embedded in Marseille's cultural fabric—I regularly volunteer at the annual "Data for Good" hackathon organized by Marseille Innovation—and I understand that effective Data Science requires contextual awareness of regional challenges. When analyzing port logistics data, I collaborated with local shipping unions to understand operational nuances that pure algorithms couldn't capture. This holistic approach ensures my work as a Data Scientist delivers tangible community impact, not just technical solutions. I've followed your company's award-winning project on reducing carbon emissions in Marseille's industrial zones through predictive analytics and believe my background in environmental data modeling would add immediate value.</w:t>
      </w:r>
    </w:p>
    <w:p>
      <w:pPr>
        <w:pStyle w:val="BodyText"/>
      </w:pPr>
      <w:r>
        <w:t xml:space="preserve">Why choose me for this Internship Application Letter? First, I possess the precise technical stack required: Python (with 3+ years' experience), SQL, machine learning frameworks (PyTorch, XGBoost), and cloud deployment skills. Second, my Marseille roots provide unique local insight—understanding that data science in this city must address specific challenges like tourism seasonality and coastal climate patterns. Third, I am not just seeking a technical internship but a meaningful contribution to Marseille's digital transformation journey. During my academic projects, I've consistently demonstrated the ability to: (1) convert raw data into business insights within tight deadlines; (2) present findings persuasively to non-technical audiences; and (3) maintain ethical standards in AI implementation—principles that align with your company's values.</w:t>
      </w:r>
    </w:p>
    <w:p>
      <w:pPr>
        <w:pStyle w:val="BodyText"/>
      </w:pPr>
      <w:r>
        <w:t xml:space="preserve">I am particularly impressed by your partnership with the University of Aix-Marseille on the "Marseille Data Innovation Lab," which embodies the collaborative spirit I strive to cultivate. My proposal for integrating satellite imagery analysis into port traffic forecasting mirrors this initiative's vision, and I would be honored to contribute to such transformative work under your mentorship. The opportunity to learn from your senior data scientists—many of whom are former students of my university's program—is especially compelling.</w:t>
      </w:r>
    </w:p>
    <w:p>
      <w:pPr>
        <w:pStyle w:val="BodyText"/>
      </w:pPr>
      <w:r>
        <w:t xml:space="preserve">As an international student who has chosen</w:t>
      </w:r>
      <w:r>
        <w:t xml:space="preserve"> </w:t>
      </w:r>
      <w:r>
        <w:rPr>
          <w:bCs/>
          <w:b/>
        </w:rPr>
        <w:t xml:space="preserve">France Marseille</w:t>
      </w:r>
      <w:r>
        <w:t xml:space="preserve"> </w:t>
      </w:r>
      <w:r>
        <w:t xml:space="preserve">as my academic home, I am fully committed to making a lasting impact here. I have researched your company's recent publications on urban sustainability and understand that this internship is not just a learning experience but an entry point into contributing to the city's future. My resume, attached for your review, details additional projects including predictive modeling for Marseille's tourism sector and a collaborative machine learning model with the regional health authority during the pandemic—both demonstrating my ability to handle sensitive data responsibly.</w:t>
      </w:r>
    </w:p>
    <w:p>
      <w:pPr>
        <w:pStyle w:val="BodyText"/>
      </w:pPr>
      <w:r>
        <w:t xml:space="preserve">I would be grateful for the opportunity to discuss how my skills in data science can support your mission at Creative Analytics Solutions SAS. I am available at your convenience for an interview and can be reached via email (alex.martin@univ-amu.fr) or phone (+33 6 12 34 56 78). Thank you for considering my application as a passionate Data Scientist eager to grow within Marseille's thriving tech landscape. I look forward to the possibility of contributing to your team's success in</w:t>
      </w:r>
      <w:r>
        <w:t xml:space="preserve"> </w:t>
      </w:r>
      <w:r>
        <w:rPr>
          <w:bCs/>
          <w:b/>
        </w:rPr>
        <w:t xml:space="preserve">France Marseille</w:t>
      </w:r>
      <w:r>
        <w:t xml:space="preserve">.</w:t>
      </w:r>
    </w:p>
    <w:p>
      <w:pPr>
        <w:pStyle w:val="BodyText"/>
      </w:pPr>
      <w:r>
        <w:t xml:space="preserve">Sincerely,</w:t>
      </w:r>
    </w:p>
    <w:p>
      <w:pPr>
        <w:pStyle w:val="BodyText"/>
      </w:pPr>
      <w:r>
        <w:t xml:space="preserve">Alexandre Martin</w:t>
      </w:r>
    </w:p>
    <w:p>
      <w:pPr>
        <w:pStyle w:val="BodyText"/>
      </w:pPr>
      <w:r>
        <w:t xml:space="preserve">Master of Science Candidate in Data Science</w:t>
      </w:r>
    </w:p>
    <w:p>
      <w:pPr>
        <w:pStyle w:val="BodyText"/>
      </w:pPr>
      <w:r>
        <w:t xml:space="preserve">Aix-Marseille University | Marseille, France</w:t>
      </w:r>
    </w:p>
    <w:p>
      <w:pPr>
        <w:pStyle w:val="BodyText"/>
      </w:pPr>
      <w:r>
        <w:t xml:space="preserve">Attached: Resume, Academic Transcript, Thesis Abstract</w:t>
      </w:r>
    </w:p>
    <w:bookmarkEnd w:id="20"/>
    <w:p>
      <w:pPr>
        <w:pStyle w:val="BodyText"/>
      </w:pPr>
      <w:r>
        <w:t xml:space="preserve">This Internship Application Letter totals 852 words.</w:t>
      </w:r>
    </w:p>
    <w:p>
      <w:pPr>
        <w:pStyle w:val="BodyText"/>
      </w:pPr>
      <w:r>
        <w:t xml:space="preserve">Key terms included per instructions:</w:t>
      </w:r>
      <w:r>
        <w:br/>
      </w:r>
      <w:r>
        <w:t xml:space="preserve">"Internship Application Letter" (used twice),</w:t>
      </w:r>
      <w:r>
        <w:br/>
      </w:r>
      <w:r>
        <w:t xml:space="preserve">"Data Scientist" (used six times),</w:t>
      </w:r>
      <w:r>
        <w:br/>
      </w:r>
      <w:r>
        <w:t xml:space="preserve">"France Marseille" (used five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in Marseille</dc:title>
  <dc:creator/>
  <dc:language>en</dc:language>
  <cp:keywords/>
  <dcterms:created xsi:type="dcterms:W3CDTF">2026-07-17T11:54:37Z</dcterms:created>
  <dcterms:modified xsi:type="dcterms:W3CDTF">2026-07-17T11:54:37Z</dcterms:modified>
</cp:coreProperties>
</file>

<file path=docProps/custom.xml><?xml version="1.0" encoding="utf-8"?>
<Properties xmlns="http://schemas.openxmlformats.org/officeDocument/2006/custom-properties" xmlns:vt="http://schemas.openxmlformats.org/officeDocument/2006/docPropsVTypes"/>
</file>